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D3068" w14:textId="77777777" w:rsidR="00880F66" w:rsidRDefault="00880F66" w:rsidP="00880F66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</w:rPr>
        <w:t>Cho biết tên những giáo viên khoa CNTT chưa bao giờ tham gia đề tài thuộc chủ đề "Quản lý giáo dục"</w:t>
      </w:r>
      <w:r w:rsidR="001A1D0F">
        <w:rPr>
          <w:rFonts w:ascii="Times New Roman" w:hAnsi="Times New Roman" w:cs="Times New Roman"/>
          <w:sz w:val="26"/>
          <w:szCs w:val="26"/>
        </w:rPr>
        <w:t xml:space="preserve">  </w:t>
      </w:r>
    </w:p>
    <w:p w14:paraId="6D7E9255" w14:textId="0128924A" w:rsidR="00880F66" w:rsidRDefault="00880F66" w:rsidP="00880F66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</w:rPr>
        <w:t xml:space="preserve">Tìm tên trưởng bm không thuộc khoa CNTT </w:t>
      </w:r>
      <w:r w:rsidR="00D83810">
        <w:rPr>
          <w:rFonts w:ascii="Times New Roman" w:hAnsi="Times New Roman" w:cs="Times New Roman"/>
          <w:sz w:val="26"/>
          <w:szCs w:val="26"/>
        </w:rPr>
        <w:t xml:space="preserve"> </w:t>
      </w:r>
      <w:r w:rsidRPr="002B0AE5">
        <w:rPr>
          <w:rFonts w:ascii="Times New Roman" w:hAnsi="Times New Roman" w:cs="Times New Roman"/>
          <w:sz w:val="26"/>
          <w:szCs w:val="26"/>
        </w:rPr>
        <w:t>đã tham gia đề tài "Thành Ph</w:t>
      </w:r>
      <w:r w:rsidR="00D55E9F" w:rsidRPr="002B0AE5">
        <w:rPr>
          <w:rFonts w:ascii="Times New Roman" w:hAnsi="Times New Roman" w:cs="Times New Roman"/>
          <w:sz w:val="26"/>
          <w:szCs w:val="26"/>
        </w:rPr>
        <w:t>ố</w:t>
      </w:r>
      <w:r w:rsidRPr="002B0AE5">
        <w:rPr>
          <w:rFonts w:ascii="Times New Roman" w:hAnsi="Times New Roman" w:cs="Times New Roman"/>
          <w:sz w:val="26"/>
          <w:szCs w:val="26"/>
        </w:rPr>
        <w:t xml:space="preserve"> Thông Minh"</w:t>
      </w:r>
    </w:p>
    <w:p w14:paraId="7D274345" w14:textId="77777777" w:rsidR="00880F66" w:rsidRDefault="00880F66" w:rsidP="00D55E9F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</w:rPr>
        <w:t>Trong các giáo viên của bộ môn Hệ thống thống tin, gv nào (magv) có lương lớn nhất</w:t>
      </w:r>
    </w:p>
    <w:p w14:paraId="29AAEF63" w14:textId="77777777" w:rsidR="0016647E" w:rsidRDefault="00880F66" w:rsidP="00D55E9F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</w:rPr>
        <w:t>Trong các trường bộ môn, ai là người có tuổi lớn nhất (tên trưởng bm)</w:t>
      </w:r>
    </w:p>
    <w:p w14:paraId="3FC8C427" w14:textId="6CEA1D57" w:rsidR="001A1D0F" w:rsidRDefault="00C666BF" w:rsidP="0080260D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1210B9">
        <w:rPr>
          <w:rFonts w:ascii="Times New Roman" w:hAnsi="Times New Roman" w:cs="Times New Roman"/>
          <w:sz w:val="26"/>
          <w:szCs w:val="26"/>
          <w:lang w:val="vi-VN"/>
        </w:rPr>
        <w:t>Với mỗi giáo viên (magv, hoten) khoa công nghệ thông tin, cho biết số lượng đề tài thuộc chủ đề Quản lý giáo dục mà gv đó tham gia</w:t>
      </w:r>
      <w:r w:rsidRPr="001210B9">
        <w:rPr>
          <w:rFonts w:ascii="Times New Roman" w:hAnsi="Times New Roman" w:cs="Times New Roman"/>
          <w:sz w:val="26"/>
          <w:szCs w:val="26"/>
        </w:rPr>
        <w:t>.</w:t>
      </w:r>
      <w:r w:rsidR="001A1D0F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F57BAE2" w14:textId="77777777" w:rsidR="00C666BF" w:rsidRPr="009F4B21" w:rsidRDefault="00C666BF" w:rsidP="0080260D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1210B9">
        <w:rPr>
          <w:rFonts w:ascii="Times New Roman" w:hAnsi="Times New Roman" w:cs="Times New Roman"/>
          <w:sz w:val="26"/>
          <w:szCs w:val="26"/>
          <w:lang w:val="vi-VN"/>
        </w:rPr>
        <w:t>Cho biết giáo viên (magv, hoten) nào của khoa công nghệ thông tin tham gia nhiều đề tài thuộc chủ đề Quản lý giáo dục nhất</w:t>
      </w:r>
    </w:p>
    <w:p w14:paraId="7FE5AB00" w14:textId="77777777" w:rsidR="00B46435" w:rsidRDefault="00FC658A" w:rsidP="00B46435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</w:rPr>
        <w:t>Cho biết mã giáo viên vừa lớn tuổi nhất trong bộ môn của mình vừa có lương lớn nhất trong bộ môn của mình</w:t>
      </w:r>
    </w:p>
    <w:p w14:paraId="530B1437" w14:textId="77777777" w:rsidR="00FC658A" w:rsidRDefault="00FC658A" w:rsidP="00B46435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</w:rPr>
        <w:t xml:space="preserve">Cho biết tên bộ môn mà trưởng bô môn </w:t>
      </w:r>
      <w:r w:rsidR="000C0C2B" w:rsidRPr="002B0AE5">
        <w:rPr>
          <w:rFonts w:ascii="Times New Roman" w:hAnsi="Times New Roman" w:cs="Times New Roman"/>
          <w:sz w:val="26"/>
          <w:szCs w:val="26"/>
        </w:rPr>
        <w:t xml:space="preserve">không </w:t>
      </w:r>
      <w:r w:rsidRPr="002B0AE5">
        <w:rPr>
          <w:rFonts w:ascii="Times New Roman" w:hAnsi="Times New Roman" w:cs="Times New Roman"/>
          <w:sz w:val="26"/>
          <w:szCs w:val="26"/>
        </w:rPr>
        <w:t>tham gia đề tài</w:t>
      </w:r>
      <w:r w:rsidR="000C0C2B" w:rsidRPr="002B0AE5">
        <w:rPr>
          <w:rFonts w:ascii="Times New Roman" w:hAnsi="Times New Roman" w:cs="Times New Roman"/>
          <w:sz w:val="26"/>
          <w:szCs w:val="26"/>
        </w:rPr>
        <w:t xml:space="preserve"> nào trong năm 2011</w:t>
      </w:r>
    </w:p>
    <w:p w14:paraId="752BD1DC" w14:textId="77777777" w:rsidR="00FC658A" w:rsidRDefault="00FC658A" w:rsidP="00FC658A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</w:rPr>
        <w:t>Cho biết mã giáo viên mà đã từng tham gia đề tài do trưởng khoa của mình chủ nhiệm.</w:t>
      </w:r>
    </w:p>
    <w:p w14:paraId="456633D4" w14:textId="77777777" w:rsidR="002B0AE5" w:rsidRPr="009F4B21" w:rsidRDefault="002B0AE5" w:rsidP="002B0AE5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  <w:lang w:val="vi-VN"/>
        </w:rPr>
        <w:t>Cho biết tuổi trung bình của các giáo viên</w:t>
      </w:r>
      <w:r w:rsidRPr="002B0AE5">
        <w:rPr>
          <w:rFonts w:ascii="Times New Roman" w:hAnsi="Times New Roman" w:cs="Times New Roman"/>
          <w:sz w:val="26"/>
          <w:szCs w:val="26"/>
        </w:rPr>
        <w:t xml:space="preserve"> không cùng bô môn với Trần Trà Hương và</w:t>
      </w:r>
      <w:r w:rsidRPr="002B0AE5">
        <w:rPr>
          <w:rFonts w:ascii="Times New Roman" w:hAnsi="Times New Roman" w:cs="Times New Roman"/>
          <w:sz w:val="26"/>
          <w:szCs w:val="26"/>
          <w:lang w:val="vi-VN"/>
        </w:rPr>
        <w:t xml:space="preserve"> đã tham gia đề tài thuộc chủ đề quản lý giáo dục</w:t>
      </w:r>
    </w:p>
    <w:p w14:paraId="15D64A17" w14:textId="77777777" w:rsidR="002B0AE5" w:rsidRPr="009F4B21" w:rsidRDefault="002B0AE5" w:rsidP="002B0AE5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  <w:lang w:val="vi-VN"/>
        </w:rPr>
        <w:t xml:space="preserve">Cho biết giáo viên (magv, hoten) nào của khoa công nghệ thông tin tham gia tất cả đề tài thuộc chủ đề Quản lý giáo dục </w:t>
      </w:r>
    </w:p>
    <w:p w14:paraId="3079F846" w14:textId="77777777" w:rsidR="002B0AE5" w:rsidRDefault="002B0AE5" w:rsidP="002B0AE5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 w:rsidRPr="002B0AE5">
        <w:rPr>
          <w:rFonts w:ascii="Times New Roman" w:hAnsi="Times New Roman" w:cs="Times New Roman"/>
          <w:sz w:val="26"/>
          <w:szCs w:val="26"/>
          <w:lang w:val="vi-VN"/>
        </w:rPr>
        <w:t>Cho biết tuổi trung bình của các giáo viên không bao giờ tham gia đề tài thuộc chủ đề quản lý giáo dục</w:t>
      </w:r>
      <w:r w:rsidRPr="002B0AE5">
        <w:rPr>
          <w:rFonts w:ascii="Times New Roman" w:hAnsi="Times New Roman" w:cs="Times New Roman"/>
          <w:sz w:val="26"/>
          <w:szCs w:val="26"/>
        </w:rPr>
        <w:t xml:space="preserve"> và không được quản lý bởi Nguyễn Văn An</w:t>
      </w:r>
    </w:p>
    <w:p w14:paraId="2A083081" w14:textId="4113E56D" w:rsidR="001C08F4" w:rsidRDefault="008127ED" w:rsidP="008127ED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Xuất ra 2 cột MaGV1 và MaGV2 trong đó GV1 và GV2 có số lượng đề tài tham gia bằng nhau ( lưu ý xuất A B thì không xuất B A; không xuất A A)</w:t>
      </w:r>
    </w:p>
    <w:p w14:paraId="335563E2" w14:textId="18DA7441" w:rsidR="008127ED" w:rsidRDefault="008127ED" w:rsidP="008127ED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ho biết madt, tendt được tất cả giáo viên cũng bộ môn với Trần Trà Hương tham gia</w:t>
      </w:r>
    </w:p>
    <w:p w14:paraId="0FAAB29D" w14:textId="5BB6B1D3" w:rsidR="008127ED" w:rsidRDefault="008127ED" w:rsidP="008127ED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ho biết tên trưởng bm của bm có tất cả giáo viên đều tham gia đề tài</w:t>
      </w:r>
    </w:p>
    <w:p w14:paraId="0AD0D228" w14:textId="77777777" w:rsidR="008127ED" w:rsidRDefault="008127ED" w:rsidP="008127ED">
      <w:pPr>
        <w:pStyle w:val="ListParagraph"/>
        <w:ind w:leftChars="0" w:left="760"/>
        <w:rPr>
          <w:rFonts w:ascii="Times New Roman" w:hAnsi="Times New Roman" w:cs="Times New Roman"/>
          <w:sz w:val="26"/>
          <w:szCs w:val="26"/>
        </w:rPr>
      </w:pPr>
    </w:p>
    <w:p w14:paraId="26BA3A67" w14:textId="77777777" w:rsidR="008127ED" w:rsidRPr="008127ED" w:rsidRDefault="008127ED" w:rsidP="008127ED">
      <w:pPr>
        <w:ind w:left="400"/>
        <w:rPr>
          <w:rFonts w:ascii="Times New Roman" w:hAnsi="Times New Roman" w:cs="Times New Roman"/>
          <w:sz w:val="26"/>
          <w:szCs w:val="26"/>
        </w:rPr>
      </w:pPr>
    </w:p>
    <w:p w14:paraId="18E34D0E" w14:textId="77777777" w:rsidR="001C08F4" w:rsidRPr="002B0AE5" w:rsidRDefault="001C08F4" w:rsidP="009F4B21">
      <w:pPr>
        <w:pStyle w:val="ListParagraph"/>
        <w:ind w:leftChars="0" w:left="760"/>
        <w:rPr>
          <w:rFonts w:ascii="Times New Roman" w:hAnsi="Times New Roman" w:cs="Times New Roman"/>
          <w:sz w:val="26"/>
          <w:szCs w:val="26"/>
        </w:rPr>
      </w:pPr>
    </w:p>
    <w:sectPr w:rsidR="001C08F4" w:rsidRPr="002B0AE5" w:rsidSect="001A1D0F">
      <w:pgSz w:w="11906" w:h="16838"/>
      <w:pgMar w:top="142" w:right="282" w:bottom="1440" w:left="426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142A05"/>
    <w:multiLevelType w:val="hybridMultilevel"/>
    <w:tmpl w:val="43DCC5D0"/>
    <w:lvl w:ilvl="0" w:tplc="B45A521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7394764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Dc1MrM0MbQ0NrBQ0lEKTi0uzszPAykwrAUA7fH+cywAAAA="/>
  </w:docVars>
  <w:rsids>
    <w:rsidRoot w:val="00880F66"/>
    <w:rsid w:val="0005755E"/>
    <w:rsid w:val="000C0C2B"/>
    <w:rsid w:val="001210B9"/>
    <w:rsid w:val="0016647E"/>
    <w:rsid w:val="001A1D0F"/>
    <w:rsid w:val="001C08F4"/>
    <w:rsid w:val="0024414F"/>
    <w:rsid w:val="002B0AE5"/>
    <w:rsid w:val="0032792B"/>
    <w:rsid w:val="003532C3"/>
    <w:rsid w:val="00512FD2"/>
    <w:rsid w:val="00785090"/>
    <w:rsid w:val="007F24B5"/>
    <w:rsid w:val="00805FD8"/>
    <w:rsid w:val="008127ED"/>
    <w:rsid w:val="00880F66"/>
    <w:rsid w:val="008C7908"/>
    <w:rsid w:val="008E37EC"/>
    <w:rsid w:val="0092246C"/>
    <w:rsid w:val="009A2D62"/>
    <w:rsid w:val="009D6362"/>
    <w:rsid w:val="009F4B21"/>
    <w:rsid w:val="00A41530"/>
    <w:rsid w:val="00A83194"/>
    <w:rsid w:val="00AA31EE"/>
    <w:rsid w:val="00B46435"/>
    <w:rsid w:val="00C21A7B"/>
    <w:rsid w:val="00C666BF"/>
    <w:rsid w:val="00CF4C2D"/>
    <w:rsid w:val="00D55E9F"/>
    <w:rsid w:val="00D83810"/>
    <w:rsid w:val="00DF73D0"/>
    <w:rsid w:val="00E017AC"/>
    <w:rsid w:val="00F6626B"/>
    <w:rsid w:val="00FC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9BADD"/>
  <w15:chartTrackingRefBased/>
  <w15:docId w15:val="{A4A0D2C3-DBCE-4D45-B826-17AD4A1E0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0F66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oothx@hanmail.net</dc:creator>
  <cp:keywords/>
  <dc:description/>
  <cp:lastModifiedBy>My-Hang Vu</cp:lastModifiedBy>
  <cp:revision>4</cp:revision>
  <dcterms:created xsi:type="dcterms:W3CDTF">2023-03-07T01:08:00Z</dcterms:created>
  <dcterms:modified xsi:type="dcterms:W3CDTF">2023-07-04T02:50:00Z</dcterms:modified>
</cp:coreProperties>
</file>